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0F6C41" w14:paraId="1643A4CA" w14:textId="77777777" w:rsidTr="000F6C4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F6C4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F6C41" w14:paraId="127EAD7E" w14:textId="77777777" w:rsidTr="000F6C41">
        <w:trPr>
          <w:trHeight w:val="413"/>
        </w:trPr>
        <w:tc>
          <w:tcPr>
            <w:tcW w:w="1248" w:type="pct"/>
          </w:tcPr>
          <w:p w14:paraId="3C159AA5" w14:textId="77777777" w:rsidR="0000007A" w:rsidRPr="000F6C4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F6C4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FC0C84" w:rsidR="0000007A" w:rsidRPr="000F6C41" w:rsidRDefault="00A9754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F6C4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0F6C41" w14:paraId="73C90375" w14:textId="77777777" w:rsidTr="000F6C41">
        <w:trPr>
          <w:trHeight w:val="290"/>
        </w:trPr>
        <w:tc>
          <w:tcPr>
            <w:tcW w:w="1248" w:type="pct"/>
          </w:tcPr>
          <w:p w14:paraId="20D28135" w14:textId="77777777" w:rsidR="0000007A" w:rsidRPr="000F6C4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0255D7" w:rsidR="0000007A" w:rsidRPr="000F6C4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97545"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0</w:t>
            </w:r>
          </w:p>
        </w:tc>
      </w:tr>
      <w:tr w:rsidR="0000007A" w:rsidRPr="000F6C41" w14:paraId="05B60576" w14:textId="77777777" w:rsidTr="000F6C41">
        <w:trPr>
          <w:trHeight w:val="331"/>
        </w:trPr>
        <w:tc>
          <w:tcPr>
            <w:tcW w:w="1248" w:type="pct"/>
          </w:tcPr>
          <w:p w14:paraId="0196A627" w14:textId="77777777" w:rsidR="0000007A" w:rsidRPr="000F6C4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E5CD202" w:rsidR="0000007A" w:rsidRPr="000F6C41" w:rsidRDefault="00A9754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F6C41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n Fresh and Harden Properties by using Fly Ash and GGBS with Fibers of High Performance Self Compacting Concrete</w:t>
            </w:r>
          </w:p>
        </w:tc>
      </w:tr>
      <w:tr w:rsidR="00CF0BBB" w:rsidRPr="000F6C41" w14:paraId="6D508B1C" w14:textId="77777777" w:rsidTr="000F6C41">
        <w:trPr>
          <w:trHeight w:val="332"/>
        </w:trPr>
        <w:tc>
          <w:tcPr>
            <w:tcW w:w="1248" w:type="pct"/>
          </w:tcPr>
          <w:p w14:paraId="32FC28F7" w14:textId="77777777" w:rsidR="00CF0BBB" w:rsidRPr="000F6C4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E35AEE" w:rsidR="00CF0BBB" w:rsidRPr="000F6C41" w:rsidRDefault="00A9754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F6C4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F6C4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F6C4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F6C4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F6C4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F6C4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F6C4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F6C4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F6C4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F6C4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54DCD19" w:rsidR="00E03C32" w:rsidRDefault="00F930C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OP Conf. Series: Earth and Environment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2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1201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</w:p>
                <w:p w14:paraId="293CC767" w14:textId="77777777" w:rsidR="009635B9" w:rsidRPr="009635B9" w:rsidRDefault="009635B9" w:rsidP="009635B9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</w:pPr>
                  <w:r w:rsidRPr="009635B9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DOI 10.1088/1755-1315/822/1/012010</w:t>
                  </w:r>
                </w:p>
                <w:p w14:paraId="57E24C8C" w14:textId="15C1072B" w:rsidR="00E03C32" w:rsidRPr="007B54A4" w:rsidRDefault="00E03C32" w:rsidP="009635B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0F6C4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F6C4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F6C4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F6C4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6C4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F6C4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F6C4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6C4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F6C4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F6C4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F6C41">
              <w:rPr>
                <w:rFonts w:ascii="Arial" w:hAnsi="Arial" w:cs="Arial"/>
                <w:lang w:val="en-GB"/>
              </w:rPr>
              <w:t>Author’s Feedback</w:t>
            </w:r>
            <w:r w:rsidRPr="000F6C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F6C4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F6C4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F6C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F6C4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5119A5" w14:textId="77777777" w:rsidR="00F1171E" w:rsidRPr="000F6C41" w:rsidRDefault="00ED095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)There is less data mention for trial specimen and also about the % of GGBS utilization in mix design.</w:t>
            </w:r>
          </w:p>
          <w:p w14:paraId="6433D416" w14:textId="77777777" w:rsidR="00ED095A" w:rsidRPr="000F6C41" w:rsidRDefault="00ED095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) not </w:t>
            </w:r>
            <w:proofErr w:type="spellStart"/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ion</w:t>
            </w:r>
            <w:proofErr w:type="spellEnd"/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fresh concrete mix sample result</w:t>
            </w: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br/>
              <w:t>3) reference for SCC is lacking for procedure</w:t>
            </w:r>
            <w:r w:rsidR="008D7DFA"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mix design finalization</w:t>
            </w:r>
          </w:p>
          <w:p w14:paraId="7DBC9196" w14:textId="5F24655F" w:rsidR="008D7DFA" w:rsidRPr="000F6C41" w:rsidRDefault="008D7D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) Not mentioned Proper grade of concrete mix.</w:t>
            </w:r>
          </w:p>
        </w:tc>
        <w:tc>
          <w:tcPr>
            <w:tcW w:w="1523" w:type="pct"/>
          </w:tcPr>
          <w:p w14:paraId="462A339C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6C4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F6C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F6C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D16904E" w:rsidR="00F1171E" w:rsidRPr="000F6C41" w:rsidRDefault="00ED095A" w:rsidP="00ED095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little </w:t>
            </w:r>
            <w:proofErr w:type="spellStart"/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difiy</w:t>
            </w:r>
            <w:proofErr w:type="spellEnd"/>
          </w:p>
        </w:tc>
        <w:tc>
          <w:tcPr>
            <w:tcW w:w="1523" w:type="pct"/>
          </w:tcPr>
          <w:p w14:paraId="405B6701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6C4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F6C4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F6C4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9F0A28F" w:rsidR="00F1171E" w:rsidRPr="000F6C41" w:rsidRDefault="00ED095A" w:rsidP="00ED095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523" w:type="pct"/>
          </w:tcPr>
          <w:p w14:paraId="1D54B730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6C4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F6C4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E3C8A65" w:rsidR="00F1171E" w:rsidRPr="000F6C41" w:rsidRDefault="00ED095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6C4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F6C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F6C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06A8418" w:rsidR="00F1171E" w:rsidRPr="000F6C41" w:rsidRDefault="00ED095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more reference and cited properly</w:t>
            </w:r>
          </w:p>
        </w:tc>
        <w:tc>
          <w:tcPr>
            <w:tcW w:w="1523" w:type="pct"/>
          </w:tcPr>
          <w:p w14:paraId="40220055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6C4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F6C4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F6C4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CE48C2" w:rsidR="00F1171E" w:rsidRPr="000F6C41" w:rsidRDefault="00ED095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F6C4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F6C4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F6C4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F6C4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4ACB7B2" w:rsidR="00F1171E" w:rsidRPr="000F6C41" w:rsidRDefault="00ED095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sz w:val="20"/>
                <w:szCs w:val="20"/>
                <w:lang w:val="en-GB"/>
              </w:rPr>
              <w:t>Need to reform more.</w:t>
            </w:r>
          </w:p>
          <w:p w14:paraId="7EB58C99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F6C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3B94F96F" w:rsidR="00F1171E" w:rsidRPr="000F6C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F6C4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F6C4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F6C4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F6C4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6C4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F6C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F6C41">
              <w:rPr>
                <w:rFonts w:ascii="Arial" w:hAnsi="Arial" w:cs="Arial"/>
                <w:lang w:val="en-GB"/>
              </w:rPr>
              <w:t>Author’s comment</w:t>
            </w:r>
            <w:r w:rsidRPr="000F6C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F6C4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F6C4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6C4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F6C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F6C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F6C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5EAAE15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F6C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F6C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F6C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F6C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1180F84" w14:textId="77777777" w:rsidR="000F6C41" w:rsidRPr="00301FDB" w:rsidRDefault="000F6C41" w:rsidP="000F6C4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01FDB">
        <w:rPr>
          <w:rFonts w:ascii="Arial" w:hAnsi="Arial" w:cs="Arial"/>
          <w:b/>
          <w:u w:val="single"/>
        </w:rPr>
        <w:t>Reviewer details:</w:t>
      </w:r>
    </w:p>
    <w:p w14:paraId="03181120" w14:textId="77777777" w:rsidR="000F6C41" w:rsidRPr="00301FDB" w:rsidRDefault="000F6C41" w:rsidP="000F6C4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01FDB">
        <w:rPr>
          <w:rFonts w:ascii="Arial" w:hAnsi="Arial" w:cs="Arial"/>
          <w:b/>
          <w:color w:val="000000"/>
        </w:rPr>
        <w:t xml:space="preserve">Devang </w:t>
      </w:r>
      <w:proofErr w:type="spellStart"/>
      <w:r w:rsidRPr="00301FDB">
        <w:rPr>
          <w:rFonts w:ascii="Arial" w:hAnsi="Arial" w:cs="Arial"/>
          <w:b/>
          <w:color w:val="000000"/>
        </w:rPr>
        <w:t>Sarvaiya</w:t>
      </w:r>
      <w:proofErr w:type="spellEnd"/>
      <w:r w:rsidRPr="00301FDB">
        <w:rPr>
          <w:rFonts w:ascii="Arial" w:hAnsi="Arial" w:cs="Arial"/>
          <w:b/>
          <w:color w:val="000000"/>
        </w:rPr>
        <w:t>, Atmiya University, India</w:t>
      </w:r>
    </w:p>
    <w:p w14:paraId="5F00B54F" w14:textId="77777777" w:rsidR="000F6C41" w:rsidRPr="000F6C41" w:rsidRDefault="000F6C41">
      <w:pPr>
        <w:rPr>
          <w:rFonts w:ascii="Arial" w:hAnsi="Arial" w:cs="Arial"/>
          <w:b/>
          <w:sz w:val="20"/>
          <w:szCs w:val="20"/>
        </w:rPr>
      </w:pPr>
    </w:p>
    <w:sectPr w:rsidR="000F6C41" w:rsidRPr="000F6C4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D05192" w14:textId="77777777" w:rsidR="0079500A" w:rsidRPr="0000007A" w:rsidRDefault="0079500A" w:rsidP="0099583E">
      <w:r>
        <w:separator/>
      </w:r>
    </w:p>
  </w:endnote>
  <w:endnote w:type="continuationSeparator" w:id="0">
    <w:p w14:paraId="4934A3EE" w14:textId="77777777" w:rsidR="0079500A" w:rsidRPr="0000007A" w:rsidRDefault="0079500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02128" w14:textId="77777777" w:rsidR="0079500A" w:rsidRPr="0000007A" w:rsidRDefault="0079500A" w:rsidP="0099583E">
      <w:r>
        <w:separator/>
      </w:r>
    </w:p>
  </w:footnote>
  <w:footnote w:type="continuationSeparator" w:id="0">
    <w:p w14:paraId="7B11E460" w14:textId="77777777" w:rsidR="0079500A" w:rsidRPr="0000007A" w:rsidRDefault="0079500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1790729">
    <w:abstractNumId w:val="3"/>
  </w:num>
  <w:num w:numId="2" w16cid:durableId="254286643">
    <w:abstractNumId w:val="6"/>
  </w:num>
  <w:num w:numId="3" w16cid:durableId="563680264">
    <w:abstractNumId w:val="5"/>
  </w:num>
  <w:num w:numId="4" w16cid:durableId="1022584974">
    <w:abstractNumId w:val="7"/>
  </w:num>
  <w:num w:numId="5" w16cid:durableId="1324817371">
    <w:abstractNumId w:val="4"/>
  </w:num>
  <w:num w:numId="6" w16cid:durableId="99953055">
    <w:abstractNumId w:val="0"/>
  </w:num>
  <w:num w:numId="7" w16cid:durableId="1369836814">
    <w:abstractNumId w:val="1"/>
  </w:num>
  <w:num w:numId="8" w16cid:durableId="1627344692">
    <w:abstractNumId w:val="9"/>
  </w:num>
  <w:num w:numId="9" w16cid:durableId="1482506206">
    <w:abstractNumId w:val="8"/>
  </w:num>
  <w:num w:numId="10" w16cid:durableId="42871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C41"/>
    <w:rsid w:val="000F6EA8"/>
    <w:rsid w:val="00101322"/>
    <w:rsid w:val="00115767"/>
    <w:rsid w:val="00121FFA"/>
    <w:rsid w:val="0012616A"/>
    <w:rsid w:val="00136984"/>
    <w:rsid w:val="00140569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878B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6C6D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238"/>
    <w:rsid w:val="0033018A"/>
    <w:rsid w:val="0033692F"/>
    <w:rsid w:val="00346FE3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626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6574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99B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500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60D4"/>
    <w:rsid w:val="008C2F62"/>
    <w:rsid w:val="008C4B1F"/>
    <w:rsid w:val="008C75AD"/>
    <w:rsid w:val="008D020E"/>
    <w:rsid w:val="008D7DFA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35B9"/>
    <w:rsid w:val="00967C62"/>
    <w:rsid w:val="00982766"/>
    <w:rsid w:val="009852C4"/>
    <w:rsid w:val="0099583E"/>
    <w:rsid w:val="009A0242"/>
    <w:rsid w:val="009A59ED"/>
    <w:rsid w:val="009A6678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54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337"/>
    <w:rsid w:val="00B2236C"/>
    <w:rsid w:val="00B22FE6"/>
    <w:rsid w:val="00B3033D"/>
    <w:rsid w:val="00B318C0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D46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686C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9C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095A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0CF"/>
    <w:rsid w:val="00F96F54"/>
    <w:rsid w:val="00F978B8"/>
    <w:rsid w:val="00FA6528"/>
    <w:rsid w:val="00FB0D50"/>
    <w:rsid w:val="00FB3DE3"/>
    <w:rsid w:val="00FB56CF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5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9754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F6C4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5-3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